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Binary format</w:t>
      </w:r>
      <w:r>
        <w:t xml:space="preserve"> </w:t>
      </w:r>
      <w:r>
        <w:t xml:space="preserve">is a system of representing numbers, letters, commands, images, and sounds using only two symbols: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0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serves as the fundamental language for computers and digital devic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binary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Math is Fun: Binary Number System</w:t>
        </w:r>
      </w:hyperlink>
      <w:r>
        <w:t xml:space="preserve">: This tutorial explains binary numbers, counting in binary, and the relationship between binary and decimal systems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BBC Bitesize: Binary</w:t>
        </w:r>
      </w:hyperlink>
      <w:r>
        <w:t xml:space="preserve">: Learn about binary as the heart of computer processing and its base-2 nature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ode Conquest: Free Binary Tutorial</w:t>
        </w:r>
      </w:hyperlink>
      <w:r>
        <w:t xml:space="preserve">: Dive into the basics of binary, conversions, arithmetic, and more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Ryan’s Tutorials: Binary Tutorial</w:t>
        </w:r>
      </w:hyperlink>
      <w:r>
        <w:t xml:space="preserve">: Understand and manipulate binary numbers, including conversions, arithmetic, and handling negative numbers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parkFun Learn: Binary</w:t>
        </w:r>
      </w:hyperlink>
      <w:r>
        <w:t xml:space="preserve">: Explore binary, numeral systems, and their importance in electronics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binary! 🤖🔢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learn.sparkfun.com/tutorials/binary/all" TargetMode="External" /><Relationship Type="http://schemas.openxmlformats.org/officeDocument/2006/relationships/hyperlink" Id="rId23" Target="https://ryanstutorials.net/binary-tutorial/" TargetMode="External" /><Relationship Type="http://schemas.openxmlformats.org/officeDocument/2006/relationships/hyperlink" Id="rId22" Target="https://www.bbc.co.uk/bitesize/guides/z26rcdm/revision/1" TargetMode="External" /><Relationship Type="http://schemas.openxmlformats.org/officeDocument/2006/relationships/hyperlink" Id="rId20" Target="https://www.codeconquest.com/tutorials/binary/" TargetMode="External" /><Relationship Type="http://schemas.openxmlformats.org/officeDocument/2006/relationships/hyperlink" Id="rId21" Target="https://www.mathsisfun.com/binary-number-system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learn.sparkfun.com/tutorials/binary/all" TargetMode="External" /><Relationship Type="http://schemas.openxmlformats.org/officeDocument/2006/relationships/hyperlink" Id="rId23" Target="https://ryanstutorials.net/binary-tutorial/" TargetMode="External" /><Relationship Type="http://schemas.openxmlformats.org/officeDocument/2006/relationships/hyperlink" Id="rId22" Target="https://www.bbc.co.uk/bitesize/guides/z26rcdm/revision/1" TargetMode="External" /><Relationship Type="http://schemas.openxmlformats.org/officeDocument/2006/relationships/hyperlink" Id="rId20" Target="https://www.codeconquest.com/tutorials/binary/" TargetMode="External" /><Relationship Type="http://schemas.openxmlformats.org/officeDocument/2006/relationships/hyperlink" Id="rId21" Target="https://www.mathsisfun.com/binary-number-system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09Z</dcterms:created>
  <dcterms:modified xsi:type="dcterms:W3CDTF">2024-03-23T04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